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3B2D8B">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3B2D8B"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3B2D8B">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as not included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unlimited </w:t>
      </w:r>
      <w:r w:rsidR="00FD0824">
        <w:t>number</w:t>
      </w:r>
      <w:r w:rsidR="009D0072">
        <w:t xml:space="preserve"> of items, items creates interference with each other, and the precision of recall decreases as result.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and the response candidates compete with each other. The response candidate is more likely to be recalled with higher activati</w:t>
      </w:r>
      <w:r w:rsidR="002E0F79">
        <w:t xml:space="preserve">on. </w:t>
      </w:r>
      <w:r w:rsidR="006C755A">
        <w:t xml:space="preserve">The activation </w:t>
      </w:r>
      <w:r w:rsidR="000D759E">
        <w:t xml:space="preserve">of the response candidates </w:t>
      </w:r>
      <w:r w:rsidR="00BA380D">
        <w:t xml:space="preserve">comes from </w:t>
      </w:r>
      <w:r w:rsidR="008F4D77">
        <w:t>three</w:t>
      </w:r>
      <w:r w:rsidR="00BA380D">
        <w:t xml:space="preserve"> sources. </w:t>
      </w:r>
      <w:r w:rsidR="008F4D77">
        <w:t>First</w:t>
      </w:r>
      <w:r w:rsidR="00BA380D">
        <w:t xml:space="preserve"> source is the context independent activation, which </w:t>
      </w:r>
      <w:r w:rsidR="00121D27">
        <w:t>arises</w:t>
      </w:r>
      <w:r w:rsidR="00BA380D">
        <w:t xml:space="preserve"> from the recent encountered items. </w:t>
      </w:r>
      <w:r w:rsidR="004F7A0D">
        <w:t>Second source is the background noise</w:t>
      </w:r>
      <w:r w:rsidR="00121D27">
        <w:t xml:space="preserve">, which arises from the noise during the encoding and retrieval process. </w:t>
      </w:r>
      <w:r w:rsidR="00BD3B87">
        <w:t>The last source of activation is the context-based retrieval activation</w:t>
      </w:r>
      <w:r w:rsidR="007A73CF">
        <w:t xml:space="preserve">, which arises from using the context (e.g., location) to retrieve the bound content (e.g., color). </w:t>
      </w:r>
      <w:r w:rsidR="00997F56">
        <w:t xml:space="preserve">In the Interference Model, the interference comes from the context independent activation and the context-based retrieval activation. </w:t>
      </w:r>
      <w:r w:rsidR="00AF69C9">
        <w:t>The more items remembered in the memory,</w:t>
      </w:r>
      <w:r w:rsidR="005B5E53">
        <w:t xml:space="preserve"> the items create more</w:t>
      </w:r>
      <w:r w:rsidR="00AF69C9">
        <w:t xml:space="preserve"> </w:t>
      </w:r>
      <w:r w:rsidR="007D31D9">
        <w:t>conte</w:t>
      </w:r>
      <w:r w:rsidR="005B5E53">
        <w:t>xt independent activation</w:t>
      </w:r>
      <w:r w:rsidR="00753097">
        <w:t xml:space="preserve">. Also, the probability of activating the items bound to the other locations increases. </w:t>
      </w:r>
      <w:r w:rsidR="00A81DE5">
        <w:t xml:space="preserve">Both leads to more interference from the non-target items. </w:t>
      </w:r>
      <w:r w:rsidR="001C0935">
        <w:t xml:space="preserve">Also, in the </w:t>
      </w:r>
      <w:r w:rsidR="001C0935">
        <w:lastRenderedPageBreak/>
        <w:t>IM, one item can be stored in the focus of attention, and said item has higher precision and is resistance from</w:t>
      </w:r>
      <w:r w:rsidR="00766BDC">
        <w:t xml:space="preserve"> the interference of the other items. </w:t>
      </w:r>
    </w:p>
    <w:p w:rsidR="008423E8" w:rsidRDefault="008423E8" w:rsidP="00425743">
      <w:pPr>
        <w:ind w:firstLine="0"/>
      </w:pPr>
      <w:r>
        <w:t>To adapt</w:t>
      </w:r>
      <w:r w:rsidR="008F7635">
        <w:t xml:space="preserve"> the models designed for continuous reproduction task to single-probe change detection task, we implemented the similar Bayesian inference rule as in </w:t>
      </w:r>
      <w:proofErr w:type="spellStart"/>
      <w:r w:rsidR="008F7635">
        <w:t>Keshivari</w:t>
      </w:r>
      <w:proofErr w:type="spellEnd"/>
      <w:r w:rsidR="008F7635">
        <w:t xml:space="preserve"> (2013). </w:t>
      </w:r>
      <w:r w:rsidR="0020346A">
        <w:t>While there are other methods to adapt a continuous reproduction model to change-detection task (e.g., the limited information rule in Donkin (2016)), the Bayesian inference rule requires no additional parameters</w:t>
      </w:r>
      <w:r w:rsidR="00AF2ED5">
        <w:t xml:space="preserve">, which should leave the models in most neutral state without introduction addition interaction between new parameters and original parameters. </w:t>
      </w:r>
    </w:p>
    <w:p w:rsidR="00804FCA" w:rsidRDefault="00804FCA" w:rsidP="00425743">
      <w:pPr>
        <w:ind w:firstLine="0"/>
      </w:pPr>
      <w:r>
        <w:t xml:space="preserve">The </w:t>
      </w:r>
      <w:r w:rsidR="009E1780">
        <w:t>Bayesian inference rule assumed that participants tried to recall the target color at the probed location</w:t>
      </w:r>
      <w:r w:rsidR="008A6190">
        <w:t xml:space="preserve"> and evaluate the probability that the recalled color and the probe</w:t>
      </w:r>
      <w:r w:rsidR="00F3223B">
        <w:t xml:space="preserve"> came from same condition and the probability that both came from change condition. </w:t>
      </w:r>
      <w:r w:rsidR="00037F1B">
        <w:t>The response is given to the higher probability condition</w:t>
      </w:r>
      <w:r w:rsidR="000B4E27">
        <w:t>, as</w:t>
      </w:r>
      <w:r w:rsidR="00033619">
        <w:t xml:space="preserve"> </w:t>
      </w:r>
    </w:p>
    <w:tbl>
      <w:tblPr>
        <w:tblStyle w:val="TableGrid"/>
        <w:tblW w:w="0" w:type="auto"/>
        <w:tblLook w:val="04A0" w:firstRow="1" w:lastRow="0" w:firstColumn="1" w:lastColumn="0" w:noHBand="0" w:noVBand="1"/>
      </w:tblPr>
      <w:tblGrid>
        <w:gridCol w:w="8635"/>
        <w:gridCol w:w="715"/>
      </w:tblGrid>
      <w:tr w:rsidR="000B4E27" w:rsidTr="001D070D">
        <w:tc>
          <w:tcPr>
            <w:tcW w:w="8635" w:type="dxa"/>
            <w:tcBorders>
              <w:top w:val="nil"/>
              <w:left w:val="nil"/>
              <w:bottom w:val="nil"/>
              <w:right w:val="nil"/>
            </w:tcBorders>
            <w:vAlign w:val="center"/>
          </w:tcPr>
          <w:p w:rsidR="000B4E27" w:rsidRDefault="003B2D8B"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rsidR="000B4E27" w:rsidRDefault="00BC6916" w:rsidP="000B4E27">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0B4E27" w:rsidRDefault="00E70D21" w:rsidP="00425743">
      <w:pPr>
        <w:ind w:firstLine="0"/>
      </w:pPr>
      <w:r>
        <w:t>w</w:t>
      </w:r>
      <w:r w:rsidR="00033619">
        <w:t xml:space="preserve">here the </w:t>
      </w:r>
      <m:oMath>
        <m:r>
          <w:rPr>
            <w:rFonts w:ascii="Cambria Math" w:hAnsi="Cambria Math"/>
          </w:rPr>
          <m:t>x</m:t>
        </m:r>
      </m:oMath>
      <w:r w:rsidR="00033619">
        <w:t xml:space="preserve"> is the recalled color and </w:t>
      </w:r>
      <m:oMath>
        <m:r>
          <w:rPr>
            <w:rFonts w:ascii="Cambria Math" w:hAnsi="Cambria Math"/>
          </w:rPr>
          <m:t>φ</m:t>
        </m:r>
      </m:oMath>
      <w:r w:rsidR="00033619">
        <w:t xml:space="preserve"> is the probe color. </w:t>
      </w:r>
      <w:r>
        <w:t xml:space="preserve">If the logged ratio,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00943B5D" w:rsidRPr="00943B5D">
        <w:rPr>
          <w:i/>
        </w:rPr>
        <w:t>change</w:t>
      </w:r>
      <w:r w:rsidR="00943B5D">
        <w:t xml:space="preserve">; otherwise the response will be </w:t>
      </w:r>
      <w:r w:rsidR="00943B5D" w:rsidRPr="00943B5D">
        <w:rPr>
          <w:i/>
        </w:rPr>
        <w:t>same</w:t>
      </w:r>
      <w:r w:rsidR="00943B5D">
        <w:t xml:space="preserve">. </w:t>
      </w:r>
      <w:r w:rsidR="009A5708">
        <w:t>With the help of Bayesian theorem, the Equation 1 can be rewritten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A5708" w:rsidTr="008F02A0">
        <w:tc>
          <w:tcPr>
            <w:tcW w:w="8635" w:type="dxa"/>
            <w:vAlign w:val="center"/>
          </w:tcPr>
          <w:p w:rsidR="009A5708" w:rsidRDefault="003B2D8B" w:rsidP="000B4E27">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m:rPr>
                    <m:sty m:val="p"/>
                  </m:rPr>
                  <w:rPr>
                    <w:rFonts w:ascii="Cambria Math" w:hAnsi="Cambria Math"/>
                  </w:rPr>
                  <w:br/>
                </m:r>
              </m:oMath>
              <m:oMath>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r>
                  <w:rPr>
                    <w:rFonts w:ascii="Cambria Math" w:hAnsi="Cambria Math"/>
                  </w:rPr>
                  <m:t>.</m:t>
                </m:r>
              </m:oMath>
            </m:oMathPara>
          </w:p>
        </w:tc>
        <w:tc>
          <w:tcPr>
            <w:tcW w:w="715" w:type="dxa"/>
            <w:vAlign w:val="center"/>
          </w:tcPr>
          <w:p w:rsidR="009A5708" w:rsidRDefault="009A5708" w:rsidP="000B4E27">
            <w:pPr>
              <w:ind w:firstLine="0"/>
              <w:jc w:val="right"/>
            </w:pPr>
            <w:r>
              <w:t>(</w:t>
            </w:r>
            <w:r w:rsidR="0077359B">
              <w:t>2</w:t>
            </w:r>
            <w:r>
              <w:t>)</w:t>
            </w:r>
          </w:p>
        </w:tc>
      </w:tr>
    </w:tbl>
    <w:p w:rsidR="00E31E7A" w:rsidRDefault="00BA4E55" w:rsidP="00425743">
      <w:pPr>
        <w:ind w:firstLine="0"/>
      </w:pPr>
      <w:r>
        <w:t>The</w:t>
      </w:r>
      <w:r w:rsidR="009914A9">
        <w:t xml:space="preserve"> values of</w:t>
      </w:r>
      <w:r>
        <w:t xml:space="preserve">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w:t>
      </w:r>
      <w:r w:rsidR="00147D90">
        <w:t xml:space="preserve"> and were identical in this study</w:t>
      </w:r>
      <w:r w:rsidR="009914A9">
        <w:t xml:space="preserve">, therefore both canceled out in the equation. </w:t>
      </w:r>
    </w:p>
    <w:p w:rsidR="009A5708" w:rsidRDefault="004C47D7" w:rsidP="00425743">
      <w:pPr>
        <w:ind w:firstLine="0"/>
      </w:pPr>
      <w:r>
        <w:t>The next step is to</w:t>
      </w:r>
      <w:r w:rsidR="00E31E7A">
        <w:t xml:space="preserve"> determine</w:t>
      </w:r>
      <w:r w:rsidR="000402BB">
        <w:t xml:space="preserve"> th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5D0A5A">
        <w:t xml:space="preserve">. Because the probe color is already determined, we only need to figure out what’s the probability of recalling </w:t>
      </w:r>
      <m:oMath>
        <m:r>
          <w:rPr>
            <w:rFonts w:ascii="Cambria Math" w:hAnsi="Cambria Math"/>
          </w:rPr>
          <m:t>x</m:t>
        </m:r>
      </m:oMath>
      <w:r w:rsidR="005D0A5A">
        <w:t xml:space="preserve"> when the </w:t>
      </w:r>
      <m:oMath>
        <m:r>
          <w:rPr>
            <w:rFonts w:ascii="Cambria Math" w:hAnsi="Cambria Math"/>
          </w:rPr>
          <m:t>φ</m:t>
        </m:r>
      </m:oMath>
      <w:r w:rsidR="005D0A5A">
        <w:t xml:space="preserve"> </w:t>
      </w:r>
      <w:r w:rsidR="00B53CBF">
        <w:t>was</w:t>
      </w:r>
      <w:r w:rsidR="00B61243">
        <w:t xml:space="preserve"> given in the </w:t>
      </w:r>
      <w:r w:rsidR="00B61243" w:rsidRPr="00B61243">
        <w:rPr>
          <w:i/>
        </w:rPr>
        <w:t>change</w:t>
      </w:r>
      <w:r w:rsidR="00B61243">
        <w:t xml:space="preserve"> condition.</w:t>
      </w:r>
      <w:r w:rsidR="000402BB">
        <w:t xml:space="preserve"> </w:t>
      </w:r>
      <w:r w:rsidR="00B61243">
        <w:t>W</w:t>
      </w:r>
      <w:r w:rsidR="00352D08">
        <w:t>e assumed that when</w:t>
      </w:r>
      <w:r w:rsidR="00B61243">
        <w:t xml:space="preserve"> in</w:t>
      </w:r>
      <w:r w:rsidR="00352D08">
        <w:t xml:space="preserve"> </w:t>
      </w:r>
      <w:r w:rsidR="00131A5E">
        <w:t xml:space="preserve">change </w:t>
      </w:r>
      <w:r w:rsidR="00B61243">
        <w:t>condition, the probe color was</w:t>
      </w:r>
      <w:r w:rsidR="00131A5E">
        <w:t xml:space="preserve"> selected </w:t>
      </w:r>
      <w:r w:rsidR="00131A5E">
        <w:lastRenderedPageBreak/>
        <w:t xml:space="preserve">randomly from all the possible colors on the </w:t>
      </w:r>
      <w:proofErr w:type="spellStart"/>
      <w:r w:rsidR="00131A5E">
        <w:t>colorwheel</w:t>
      </w:r>
      <w:proofErr w:type="spellEnd"/>
      <w:r w:rsidR="00131A5E">
        <w:t xml:space="preserve"> with equal probability.</w:t>
      </w:r>
      <w:r w:rsidR="00B61243">
        <w:t xml:space="preserve"> </w:t>
      </w:r>
      <w:r w:rsidR="006F7B11">
        <w:t>Since the recalled</w:t>
      </w:r>
      <w:r w:rsidR="0082121B">
        <w:t xml:space="preserve"> color will be center around the target color, and the target color and the probe color are not correlated at all. The recalled color will form a uniform distribution across all the colors on the </w:t>
      </w:r>
      <w:proofErr w:type="spellStart"/>
      <w:r w:rsidR="0082121B">
        <w:t>colorwheel</w:t>
      </w:r>
      <w:proofErr w:type="spellEnd"/>
      <w:r w:rsidR="0082121B">
        <w:t>.</w:t>
      </w:r>
      <w:r w:rsidR="00131A5E">
        <w:t xml:space="preserve"> </w:t>
      </w:r>
      <w:r w:rsidR="00A63E12">
        <w:t>Therefore</w:t>
      </w:r>
      <w:r w:rsidR="009144B1">
        <w:t xml:space="preserve"> </w:t>
      </w:r>
      <w:r w:rsidR="00C17409">
        <w:t xml:space="preserve">the probability of recalling </w:t>
      </w:r>
      <m:oMath>
        <m:r>
          <w:rPr>
            <w:rFonts w:ascii="Cambria Math" w:hAnsi="Cambria Math"/>
          </w:rPr>
          <m:t>x</m:t>
        </m:r>
      </m:oMath>
      <w:r w:rsidR="00C17409">
        <w:t xml:space="preserve"> in the </w:t>
      </w:r>
      <w:r w:rsidR="00C17409" w:rsidRPr="00C17409">
        <w:rPr>
          <w:i/>
        </w:rPr>
        <w:t>change</w:t>
      </w:r>
      <w:r w:rsidR="00C17409">
        <w:t xml:space="preserve"> condition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9144B1" w:rsidTr="008F02A0">
        <w:tc>
          <w:tcPr>
            <w:tcW w:w="8635" w:type="dxa"/>
            <w:vAlign w:val="center"/>
          </w:tcPr>
          <w:p w:rsidR="009144B1" w:rsidRDefault="009144B1" w:rsidP="000B4E27">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9144B1" w:rsidRDefault="009144B1" w:rsidP="000B4E27">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9144B1" w:rsidRDefault="00564848" w:rsidP="00425743">
      <w:pPr>
        <w:ind w:firstLine="0"/>
      </w:pPr>
      <w:r>
        <w:t xml:space="preserve">As for the </w:t>
      </w:r>
      <m:oMath>
        <m:r>
          <w:rPr>
            <w:rFonts w:ascii="Cambria Math" w:hAnsi="Cambria Math"/>
          </w:rPr>
          <m:t>P(x, φ|</m:t>
        </m:r>
        <m:r>
          <m:rPr>
            <m:nor/>
          </m:rPr>
          <w:rPr>
            <w:rFonts w:ascii="Cambria Math" w:hAnsi="Cambria Math"/>
          </w:rPr>
          <m:t>same</m:t>
        </m:r>
        <m:r>
          <w:rPr>
            <w:rFonts w:ascii="Cambria Math" w:hAnsi="Cambria Math"/>
          </w:rPr>
          <m:t>)</m:t>
        </m:r>
      </m:oMath>
      <w:r>
        <w:t xml:space="preserve">, </w:t>
      </w:r>
      <w:r w:rsidR="006608A0">
        <w:t xml:space="preserve">since the probe condition is </w:t>
      </w:r>
      <w:r w:rsidR="006608A0" w:rsidRPr="00DE5152">
        <w:rPr>
          <w:i/>
        </w:rPr>
        <w:t>same</w:t>
      </w:r>
      <w:r w:rsidR="006608A0">
        <w:t>, the probe color is assumed to be identical as the target color</w:t>
      </w:r>
      <w:r w:rsidR="00DE5152">
        <w:t xml:space="preserve">, the </w:t>
      </w:r>
      <m:oMath>
        <m:r>
          <w:rPr>
            <w:rFonts w:ascii="Cambria Math" w:hAnsi="Cambria Math"/>
          </w:rPr>
          <m:t>P(x, φ|</m:t>
        </m:r>
        <m:r>
          <m:rPr>
            <m:nor/>
          </m:rPr>
          <w:rPr>
            <w:rFonts w:ascii="Cambria Math" w:hAnsi="Cambria Math"/>
          </w:rPr>
          <m:t>same</m:t>
        </m:r>
        <m:r>
          <w:rPr>
            <w:rFonts w:ascii="Cambria Math" w:hAnsi="Cambria Math"/>
          </w:rPr>
          <m:t>)</m:t>
        </m:r>
      </m:oMath>
      <w:r w:rsidR="00DE5152">
        <w:t xml:space="preserve"> will be identical as the probability of recalling color </w:t>
      </w:r>
      <m:oMath>
        <m:r>
          <w:rPr>
            <w:rFonts w:ascii="Cambria Math" w:hAnsi="Cambria Math"/>
          </w:rPr>
          <m:t>x</m:t>
        </m:r>
      </m:oMath>
      <w:r w:rsidR="003E29CF">
        <w:t xml:space="preserve"> at the target location, as</w:t>
      </w:r>
      <w:r w:rsidR="00607FD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5078A" w:rsidTr="008F02A0">
        <w:tc>
          <w:tcPr>
            <w:tcW w:w="8635" w:type="dxa"/>
            <w:vAlign w:val="center"/>
          </w:tcPr>
          <w:p w:rsidR="00D5078A" w:rsidRDefault="00D5078A" w:rsidP="00D5078A">
            <w:pPr>
              <w:ind w:firstLine="0"/>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m:oMathPara>
          </w:p>
        </w:tc>
        <w:tc>
          <w:tcPr>
            <w:tcW w:w="715" w:type="dxa"/>
            <w:vAlign w:val="center"/>
          </w:tcPr>
          <w:p w:rsidR="00D5078A" w:rsidRDefault="00D5078A" w:rsidP="001F0D90">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D5078A" w:rsidRDefault="00E2068A" w:rsidP="00425743">
      <w:pPr>
        <w:ind w:firstLine="0"/>
      </w:pPr>
      <w:r>
        <w:t xml:space="preserve">Th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bec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E2068A" w:rsidTr="001F0D90">
        <w:tc>
          <w:tcPr>
            <w:tcW w:w="8635" w:type="dxa"/>
            <w:vAlign w:val="center"/>
          </w:tcPr>
          <w:p w:rsidR="00E2068A" w:rsidRDefault="003B2D8B" w:rsidP="00E2068A">
            <w:pPr>
              <w:ind w:firstLine="0"/>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2π</m:t>
                            </m:r>
                          </m:den>
                        </m:f>
                      </m:e>
                    </m:d>
                  </m:e>
                </m:func>
                <m:r>
                  <w:rPr>
                    <w:rFonts w:ascii="Cambria Math" w:hAnsi="Cambria Math"/>
                  </w:rPr>
                  <m:t>.</m:t>
                </m:r>
              </m:oMath>
            </m:oMathPara>
          </w:p>
        </w:tc>
        <w:tc>
          <w:tcPr>
            <w:tcW w:w="715" w:type="dxa"/>
            <w:vAlign w:val="center"/>
          </w:tcPr>
          <w:p w:rsidR="00E2068A" w:rsidRDefault="00E2068A" w:rsidP="001F0D90">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E2068A" w:rsidRDefault="0069001B" w:rsidP="00425743">
      <w:pPr>
        <w:ind w:firstLine="0"/>
      </w:pPr>
      <w:r>
        <w:t xml:space="preserve">To determine the probability of </w:t>
      </w:r>
      <w:r w:rsidR="00C6770F">
        <w:t xml:space="preserve">change response, we simply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rsidR="00C6770F">
        <w:t xml:space="preserve"> through all the </w:t>
      </w:r>
      <m:oMath>
        <m:r>
          <w:rPr>
            <w:rFonts w:ascii="Cambria Math" w:hAnsi="Cambria Math"/>
          </w:rPr>
          <m:t>x</m:t>
        </m:r>
      </m:oMath>
      <w:r w:rsidR="00C6770F">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C6770F" w:rsidTr="001F0D90">
        <w:tc>
          <w:tcPr>
            <w:tcW w:w="8635" w:type="dxa"/>
            <w:vAlign w:val="center"/>
          </w:tcPr>
          <w:p w:rsidR="00C6770F" w:rsidRDefault="003B2D8B" w:rsidP="001F0D90">
            <w:pPr>
              <w:ind w:firstLine="0"/>
              <w:jc w:val="center"/>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call</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715" w:type="dxa"/>
            <w:vAlign w:val="center"/>
          </w:tcPr>
          <w:p w:rsidR="00C6770F" w:rsidRDefault="00C6770F" w:rsidP="001F0D90">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FD0824" w:rsidRDefault="001458BB" w:rsidP="00425743">
      <w:pPr>
        <w:ind w:firstLine="0"/>
      </w:pPr>
      <w:r>
        <w:t xml:space="preserve">The advantage about using the Bayesian inference rule is that, as long as </w:t>
      </w:r>
      <w:r w:rsidR="00482030">
        <w:t>a</w:t>
      </w:r>
      <w:r>
        <w:t xml:space="preserve"> model provides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t xml:space="preserve">, the </w:t>
      </w:r>
      <w:r w:rsidR="00482030">
        <w:t>model can be adapted into sing</w:t>
      </w:r>
      <w:r w:rsidR="00B1276A">
        <w:t>le-probe change-detection task without additional p</w:t>
      </w:r>
      <w:r w:rsidR="0099101E">
        <w:t>arameter.</w:t>
      </w:r>
      <w:r w:rsidR="000822B6">
        <w:t xml:space="preserve"> </w:t>
      </w:r>
      <w:r w:rsidR="000557C2">
        <w:t xml:space="preserve">However, the Bayesian inference rule assumed some certain probe scheme for </w:t>
      </w:r>
      <w:r w:rsidR="000557C2" w:rsidRPr="005275AB">
        <w:rPr>
          <w:i/>
        </w:rPr>
        <w:t>change</w:t>
      </w:r>
      <w:r w:rsidR="000557C2">
        <w:t xml:space="preserve"> or </w:t>
      </w:r>
      <w:r w:rsidR="000557C2" w:rsidRPr="005275AB">
        <w:rPr>
          <w:i/>
        </w:rPr>
        <w:t>same</w:t>
      </w:r>
      <w:r w:rsidR="00554147">
        <w:t xml:space="preserve"> condition, which is not always in line with the typical probe scheme used in the change-detection task. </w:t>
      </w:r>
      <w:r w:rsidR="004E4CA3">
        <w:t>Therefore, we conducted two versions of experimen</w:t>
      </w:r>
      <w:r w:rsidR="004812B9">
        <w:t xml:space="preserve">t with difference probe scheme and investigate how the probe scheme affects the result. </w:t>
      </w:r>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lastRenderedPageBreak/>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lastRenderedPageBreak/>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lastRenderedPageBreak/>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SciPy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r w:rsidR="00B41A7C">
        <w:t>Bayesian</w:t>
      </w:r>
      <w:r>
        <w:t xml:space="preserve"> </w:t>
      </w:r>
      <w:r w:rsidR="001137D8">
        <w:t>I</w:t>
      </w:r>
      <w:r>
        <w:t>nference rule</w:t>
      </w:r>
      <w:r w:rsidR="00184432">
        <w:t>, especially when regarding the discrete states in the model</w:t>
      </w:r>
      <w:r>
        <w:t xml:space="preserve">. In the IM, whether the Bayesian Inference rule has the </w:t>
      </w:r>
      <w:r>
        <w:lastRenderedPageBreak/>
        <w:t xml:space="preserve">knowledge of the target is in the focus of attention or </w:t>
      </w:r>
      <w:r w:rsidR="008D713D">
        <w:t>not</w:t>
      </w:r>
      <w:r>
        <w:t>. If the target is in the focus of attention, the target would have higher precision and resistance to non-target interference</w:t>
      </w:r>
      <w:r w:rsidR="00F90908">
        <w:t xml:space="preserve">, which generates different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rsidR="00F90908">
        <w:t xml:space="preserve"> comparing to recall the items not in the focus of attention</w:t>
      </w:r>
      <w:r>
        <w:t>. Having the knowledge of the target item is in the focus of attention or not would affect</w:t>
      </w:r>
      <w:r w:rsidR="00ED424D">
        <w:t xml:space="preserve"> which </w:t>
      </w:r>
      <m:oMath>
        <m:sSub>
          <m:sSubPr>
            <m:ctrlPr>
              <w:rPr>
                <w:rFonts w:ascii="Cambria Math" w:hAnsi="Cambria Math"/>
                <w:i/>
              </w:rPr>
            </m:ctrlPr>
          </m:sSubPr>
          <m:e>
            <m:r>
              <w:rPr>
                <w:rFonts w:ascii="Cambria Math" w:hAnsi="Cambria Math"/>
              </w:rPr>
              <m:t>P</m:t>
            </m:r>
          </m:e>
          <m:sub>
            <m:r>
              <w:rPr>
                <w:rFonts w:ascii="Cambria Math" w:hAnsi="Cambria Math"/>
              </w:rPr>
              <m:t>recall</m:t>
            </m:r>
          </m:sub>
        </m:sSub>
        <m:r>
          <w:rPr>
            <w:rFonts w:ascii="Cambria Math" w:hAnsi="Cambria Math"/>
          </w:rPr>
          <m:t>(x)</m:t>
        </m:r>
      </m:oMath>
      <w:r w:rsidR="00ED424D">
        <w:t xml:space="preserve"> </w:t>
      </w:r>
      <w:r w:rsidR="00A419D8">
        <w:t>will be taking into the Bayesian Inference rule.</w:t>
      </w:r>
      <w:r>
        <w:t xml:space="preserve"> We tested </w:t>
      </w:r>
      <w:r w:rsidR="00616069">
        <w:t>both</w:t>
      </w:r>
      <w:r>
        <w:t xml:space="preserve"> versions</w:t>
      </w:r>
      <w:r w:rsidR="00616069">
        <w:t xml:space="preserve"> of</w:t>
      </w:r>
      <w:r>
        <w:t xml:space="preserve"> Bayesian inference rule. The one involved the knowledge of whether the current target is in the focus of attention or not</w:t>
      </w:r>
      <w:r w:rsidR="00616069">
        <w:t xml:space="preserve"> performed better than the other model,</w:t>
      </w:r>
      <w:r>
        <w:t xml:space="preserve"> and the following report was based on said version.</w:t>
      </w:r>
    </w:p>
    <w:p w:rsidR="00E11B08" w:rsidRDefault="00E11B08" w:rsidP="0021042D">
      <w:pPr>
        <w:pStyle w:val="NoSpacing"/>
      </w:pPr>
      <w:r>
        <w:t xml:space="preserve">For the Slot-Averaging model, we tested two </w:t>
      </w:r>
      <w:r w:rsidR="001D3743">
        <w:t>Bayesian</w:t>
      </w:r>
      <w:r>
        <w:t xml:space="preserve"> inference </w:t>
      </w:r>
      <w:proofErr w:type="gramStart"/>
      <w:r>
        <w:t>rule</w:t>
      </w:r>
      <w:proofErr w:type="gramEnd"/>
      <w:r>
        <w:t xml:space="preserve"> with different level of knowledge. The first inference rule had the knowledge of the current target is in the memory or not. If the target is in the memory, the recalled color always come from the target color, i.e., </w:t>
      </w:r>
      <w:r w:rsidR="001D3743">
        <w:t>the probability of guessing is zero</w:t>
      </w:r>
      <w:r>
        <w:t>.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21042D">
      <w:pPr>
        <w:pStyle w:val="NoSpacing"/>
      </w:pPr>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participants, see Table x for the summary of the goodness of fits. The SA and the VP fitted the data poorly </w:t>
      </w:r>
      <w:r>
        <w:lastRenderedPageBreak/>
        <w:t xml:space="preserve">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21042D">
      <w:pPr>
        <w:pStyle w:val="NoSpacing"/>
      </w:pPr>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lastRenderedPageBreak/>
        <w:t>Conclusion and General Discussion</w:t>
      </w:r>
    </w:p>
    <w:p w:rsidR="00C31F6B" w:rsidRDefault="00C31F6B" w:rsidP="007E7CD1">
      <w:r>
        <w:t xml:space="preserve">In this study, we tested the </w:t>
      </w:r>
      <w:r w:rsidR="004441F1">
        <w:t>models from three different</w:t>
      </w:r>
      <w:r w:rsidR="00B404F1">
        <w:t xml:space="preserve"> theories about visual working memory capacity on the single-probe change detection task.</w:t>
      </w:r>
      <w:bookmarkStart w:id="0" w:name="_GoBack"/>
      <w:bookmarkEnd w:id="0"/>
      <w:r w:rsidR="00B404F1">
        <w:t xml:space="preserve"> </w:t>
      </w:r>
      <w:r w:rsidR="0055604E">
        <w:t>The Interference Model out performed both Slot-Averaging and the Variable-Precision model</w:t>
      </w:r>
      <w:r w:rsidR="00207E26">
        <w:t xml:space="preserve">, even after we extended the SA and VP models to account for the non-target response we observed in the data. </w:t>
      </w:r>
      <w:r w:rsidR="0058666B">
        <w:t xml:space="preserve">The IM still fits the data better.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w:t>
      </w:r>
      <w:r w:rsidR="00A42568">
        <w:lastRenderedPageBreak/>
        <w:t xml:space="preserve">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6E3203" w:rsidP="006E3203">
      <w:r>
        <w:t xml:space="preserve">The different level of knowledge </w:t>
      </w:r>
      <w:r w:rsidR="00892617">
        <w:t xml:space="preserve">involved in the Bayesian inference rule </w:t>
      </w:r>
      <w:r w:rsidR="007204D8">
        <w:t xml:space="preserve">shown both benefit and harm to the model fitting depending on the models. </w:t>
      </w:r>
      <w:r w:rsidR="00813BA0">
        <w:t xml:space="preserve">For </w:t>
      </w:r>
      <w:r w:rsidR="00E23F21">
        <w:t>IM</w:t>
      </w:r>
      <w:r w:rsidR="00813BA0">
        <w:t xml:space="preserve">, </w:t>
      </w:r>
      <w:r w:rsidR="007E4414">
        <w:t xml:space="preserve">the knowledge of knowing if the target is in the focus of attention or not improved the model performance. </w:t>
      </w:r>
      <w:r w:rsidR="00161CB9">
        <w:t xml:space="preserve">However, the knowledge of an item is in the memory or not reduced the performance on the SA model. </w:t>
      </w:r>
      <w:r w:rsidR="00784027">
        <w:t xml:space="preserve">The detriment of the SA could be because that in the paper, the Bayesian inference rule does not include response bias. </w:t>
      </w:r>
      <w:r w:rsidR="00423827">
        <w:t xml:space="preserve">Both </w:t>
      </w:r>
      <w:r w:rsidR="00423827" w:rsidRPr="00423827">
        <w:rPr>
          <w:i/>
        </w:rPr>
        <w:t>same</w:t>
      </w:r>
      <w:r w:rsidR="00423827">
        <w:t xml:space="preserve"> and </w:t>
      </w:r>
      <w:r w:rsidR="00423827" w:rsidRPr="00423827">
        <w:rPr>
          <w:i/>
        </w:rPr>
        <w:t>change</w:t>
      </w:r>
      <w:r w:rsidR="00423827">
        <w:t xml:space="preserve"> are equally possible in the guessing state. </w:t>
      </w:r>
      <w:r w:rsidR="00344BD7">
        <w:t>Thus</w:t>
      </w:r>
      <w:r w:rsidR="00A36466">
        <w:t>,</w:t>
      </w:r>
      <w:r w:rsidR="00344BD7">
        <w:t xml:space="preserve"> the predicted performance for both </w:t>
      </w:r>
      <w:r w:rsidR="00344BD7" w:rsidRPr="00A36466">
        <w:rPr>
          <w:i/>
        </w:rPr>
        <w:t>same</w:t>
      </w:r>
      <w:r w:rsidR="00344BD7">
        <w:t xml:space="preserve"> and </w:t>
      </w:r>
      <w:r w:rsidR="00344BD7" w:rsidRPr="00A36466">
        <w:rPr>
          <w:i/>
        </w:rPr>
        <w:t>change</w:t>
      </w:r>
      <w:r w:rsidR="00344BD7">
        <w:t xml:space="preserve"> probes </w:t>
      </w:r>
      <w:r w:rsidR="00A36466">
        <w:t xml:space="preserve">reduced when the set size increases. </w:t>
      </w:r>
      <w:r w:rsidR="00204219">
        <w:t xml:space="preserve">We didn’t include the response bias into the Bayesian inference rule because the inference rule without the knowledge of the memory state can still perform the task, </w:t>
      </w:r>
      <w:r w:rsidR="00647A23">
        <w:t>and</w:t>
      </w:r>
      <w:r w:rsidR="00204219">
        <w:t xml:space="preserve"> the response bias requires one additional parameter</w:t>
      </w:r>
      <w:r w:rsidR="00647A23">
        <w:t>.</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p w:rsidR="00E81978" w:rsidRDefault="00D269F0">
      <w:pPr>
        <w:pStyle w:val="SectionTitle"/>
      </w:pPr>
      <w:r>
        <w:lastRenderedPageBreak/>
        <w:t>Figures</w:t>
      </w:r>
    </w:p>
    <w:p w:rsidR="00E81978" w:rsidRDefault="001B0E83">
      <w:pPr>
        <w:pStyle w:val="NoSpacing"/>
      </w:pPr>
      <w:r>
        <w:rPr>
          <w:noProof/>
        </w:rPr>
        <mc:AlternateContent>
          <mc:Choice Requires="wps">
            <w:drawing>
              <wp:anchor distT="45720" distB="45720" distL="114300" distR="114300" simplePos="0" relativeHeight="251661312" behindDoc="1" locked="0" layoutInCell="1" allowOverlap="1" wp14:anchorId="79AB43F6" wp14:editId="3A5B335F">
                <wp:simplePos x="0" y="0"/>
                <wp:positionH relativeFrom="column">
                  <wp:posOffset>1334770</wp:posOffset>
                </wp:positionH>
                <wp:positionV relativeFrom="paragraph">
                  <wp:posOffset>1232866</wp:posOffset>
                </wp:positionV>
                <wp:extent cx="1510665" cy="333375"/>
                <wp:effectExtent l="0" t="0" r="0" b="952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1B0E83" w:rsidRDefault="001B0E83" w:rsidP="001B0E83">
                            <w:r>
                              <w:t>Chan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B43F6" id="_x0000_t202" coordsize="21600,21600" o:spt="202" path="m,l,21600r21600,l21600,xe">
                <v:stroke joinstyle="miter"/>
                <v:path gradientshapeok="t" o:connecttype="rect"/>
              </v:shapetype>
              <v:shape id="Text Box 2" o:spid="_x0000_s1026" type="#_x0000_t202" style="position:absolute;margin-left:105.1pt;margin-top:97.1pt;width:118.95pt;height:26.2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" stroked="f">
                <v:textbox>
                  <w:txbxContent>
                    <w:p w:rsidR="001B0E83" w:rsidRDefault="001B0E83" w:rsidP="001B0E83">
                      <w:r>
                        <w:t>Change</w:t>
                      </w:r>
                    </w:p>
                  </w:txbxContent>
                </v:textbox>
              </v:shape>
            </w:pict>
          </mc:Fallback>
        </mc:AlternateContent>
      </w:r>
      <w:r>
        <w:rPr>
          <w:noProof/>
        </w:rPr>
        <mc:AlternateContent>
          <mc:Choice Requires="wps">
            <w:drawing>
              <wp:anchor distT="45720" distB="45720" distL="114300" distR="114300" simplePos="0" relativeHeight="251659264" behindDoc="1" locked="0" layoutInCell="1" allowOverlap="1">
                <wp:simplePos x="0" y="0"/>
                <wp:positionH relativeFrom="column">
                  <wp:posOffset>-103505</wp:posOffset>
                </wp:positionH>
                <wp:positionV relativeFrom="paragraph">
                  <wp:posOffset>1238637</wp:posOffset>
                </wp:positionV>
                <wp:extent cx="1510665" cy="3333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0665" cy="333375"/>
                        </a:xfrm>
                        <a:prstGeom prst="rect">
                          <a:avLst/>
                        </a:prstGeom>
                        <a:solidFill>
                          <a:srgbClr val="FFFFFF"/>
                        </a:solidFill>
                        <a:ln w="9525">
                          <a:noFill/>
                          <a:miter lim="800000"/>
                          <a:headEnd/>
                          <a:tailEnd/>
                        </a:ln>
                      </wps:spPr>
                      <wps:txbx>
                        <w:txbxContent>
                          <w:p w:rsidR="001B0E83" w:rsidRDefault="001B0E83">
                            <w:r>
                              <w:t>S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8.15pt;margin-top:97.55pt;width:118.95pt;height:26.2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" stroked="f">
                <v:textbox>
                  <w:txbxContent>
                    <w:p w:rsidR="001B0E83" w:rsidRDefault="001B0E83">
                      <w:r>
                        <w:t>Same</w:t>
                      </w:r>
                    </w:p>
                  </w:txbxContent>
                </v:textbox>
              </v:shape>
            </w:pict>
          </mc:Fallback>
        </mc:AlternateContent>
      </w:r>
      <w:r w:rsidR="004101EF">
        <w:rPr>
          <w:noProof/>
        </w:rPr>
        <w:drawing>
          <wp:inline distT="0" distB="0" distL="0" distR="0">
            <wp:extent cx="1304014" cy="1312983"/>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22387" r="56722"/>
                    <a:stretch/>
                  </pic:blipFill>
                  <pic:spPr bwMode="auto">
                    <a:xfrm>
                      <a:off x="0" y="0"/>
                      <a:ext cx="1314916" cy="1323960"/>
                    </a:xfrm>
                    <a:prstGeom prst="rect">
                      <a:avLst/>
                    </a:prstGeom>
                    <a:noFill/>
                    <a:ln>
                      <a:noFill/>
                    </a:ln>
                    <a:extLst>
                      <a:ext uri="{53640926-AAD7-44D8-BBD7-CCE9431645EC}">
                        <a14:shadowObscured xmlns:a14="http://schemas.microsoft.com/office/drawing/2010/main"/>
                      </a:ext>
                    </a:extLst>
                  </pic:spPr>
                </pic:pic>
              </a:graphicData>
            </a:graphic>
          </wp:inline>
        </w:drawing>
      </w:r>
      <w:r w:rsidR="00B40023" w:rsidRPr="00B40023">
        <w:t xml:space="preserve"> </w:t>
      </w:r>
      <w:r w:rsidR="00B40023">
        <w:rPr>
          <w:noProof/>
        </w:rPr>
        <w:drawing>
          <wp:inline distT="0" distB="0" distL="0" distR="0">
            <wp:extent cx="1445757" cy="1295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0751" t="21392"/>
                    <a:stretch/>
                  </pic:blipFill>
                  <pic:spPr bwMode="auto">
                    <a:xfrm>
                      <a:off x="0" y="0"/>
                      <a:ext cx="1488876" cy="1334266"/>
                    </a:xfrm>
                    <a:prstGeom prst="rect">
                      <a:avLst/>
                    </a:prstGeom>
                    <a:noFill/>
                    <a:ln>
                      <a:noFill/>
                    </a:ln>
                    <a:extLst>
                      <a:ext uri="{53640926-AAD7-44D8-BBD7-CCE9431645EC}">
                        <a14:shadowObscured xmlns:a14="http://schemas.microsoft.com/office/drawing/2010/main"/>
                      </a:ext>
                    </a:extLst>
                  </pic:spPr>
                </pic:pic>
              </a:graphicData>
            </a:graphic>
          </wp:inline>
        </w:drawing>
      </w:r>
    </w:p>
    <w:p w:rsidR="00B40023" w:rsidRDefault="00B40023">
      <w:pPr>
        <w:pStyle w:val="NoSpacing"/>
      </w:pPr>
      <w:r>
        <w:rPr>
          <w:noProof/>
        </w:rPr>
        <w:drawing>
          <wp:inline distT="0" distB="0" distL="0" distR="0">
            <wp:extent cx="4301656" cy="150760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0051" cy="1559616"/>
                    </a:xfrm>
                    <a:prstGeom prst="rect">
                      <a:avLst/>
                    </a:prstGeom>
                    <a:noFill/>
                    <a:ln>
                      <a:noFill/>
                    </a:ln>
                  </pic:spPr>
                </pic:pic>
              </a:graphicData>
            </a:graphic>
          </wp:inline>
        </w:drawing>
      </w:r>
    </w:p>
    <w:p w:rsidR="00E81978" w:rsidRDefault="005D3A03" w:rsidP="00922C2D">
      <w:pPr>
        <w:pStyle w:val="TableFigure"/>
      </w:pPr>
      <w:r>
        <w:rPr>
          <w:rStyle w:val="Emphasis"/>
        </w:rPr>
        <w:t>Figure 1</w:t>
      </w:r>
      <w:r>
        <w:t xml:space="preserve">. </w:t>
      </w:r>
      <w:r w:rsidR="00922C2D">
        <w:t xml:space="preserve">The </w:t>
      </w:r>
      <w:r w:rsidR="008F10F9">
        <w:t xml:space="preserve">probe scheme for Experiment A and the Experiment B. </w:t>
      </w:r>
      <w:r w:rsidR="000F716A">
        <w:t xml:space="preserve">The four colors used in the trials are blue, red, green, and yellow, and the probe is presented at the blue color location. </w:t>
      </w:r>
      <w:r w:rsidR="00656F58">
        <w:t xml:space="preserve">The top row is the probe scheme for Experiment A, and the bottom row is the probe scheme of Experiment B. </w:t>
      </w:r>
    </w:p>
    <w:p w:rsidR="00ED3AD6" w:rsidRDefault="00ED3AD6">
      <w:r>
        <w:br w:type="page"/>
      </w:r>
    </w:p>
    <w:p w:rsidR="00ED3AD6" w:rsidRDefault="00B14F15" w:rsidP="00ED3AD6">
      <w:pPr>
        <w:pStyle w:val="NoSpacing"/>
      </w:pPr>
      <w:r>
        <w:rPr>
          <w:noProof/>
        </w:rPr>
        <w:lastRenderedPageBreak/>
        <w:drawing>
          <wp:inline distT="0" distB="0" distL="0" distR="0">
            <wp:extent cx="2830664" cy="1964900"/>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52898" cy="1980333"/>
                    </a:xfrm>
                    <a:prstGeom prst="rect">
                      <a:avLst/>
                    </a:prstGeom>
                    <a:noFill/>
                    <a:ln>
                      <a:noFill/>
                    </a:ln>
                  </pic:spPr>
                </pic:pic>
              </a:graphicData>
            </a:graphic>
          </wp:inline>
        </w:drawing>
      </w:r>
      <w:r>
        <w:rPr>
          <w:noProof/>
        </w:rPr>
        <w:drawing>
          <wp:inline distT="0" distB="0" distL="0" distR="0">
            <wp:extent cx="2877375" cy="1997323"/>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98648" cy="2012090"/>
                    </a:xfrm>
                    <a:prstGeom prst="rect">
                      <a:avLst/>
                    </a:prstGeom>
                    <a:noFill/>
                    <a:ln>
                      <a:noFill/>
                    </a:ln>
                  </pic:spPr>
                </pic:pic>
              </a:graphicData>
            </a:graphic>
          </wp:inline>
        </w:drawing>
      </w:r>
    </w:p>
    <w:p w:rsidR="00ED3AD6" w:rsidRDefault="00ED3AD6" w:rsidP="00741B38">
      <w:pPr>
        <w:pStyle w:val="TableFigure"/>
      </w:pPr>
      <w:r>
        <w:rPr>
          <w:rStyle w:val="Emphasis"/>
        </w:rPr>
        <w:t>Figure 1</w:t>
      </w:r>
      <w:r>
        <w:t xml:space="preserve">. </w:t>
      </w:r>
      <w:r w:rsidR="00B14F15">
        <w:t>The response distribution and the Proportion of Correct from</w:t>
      </w:r>
      <w:r w:rsidR="00BB471D">
        <w:t xml:space="preserve"> the collapsed result </w:t>
      </w:r>
      <w:proofErr w:type="gramStart"/>
      <w:r w:rsidR="00BB471D">
        <w:t xml:space="preserve">of </w:t>
      </w:r>
      <w:r w:rsidR="00B14F15">
        <w:t xml:space="preserve"> Experiment</w:t>
      </w:r>
      <w:proofErr w:type="gramEnd"/>
      <w:r w:rsidR="00B14F15">
        <w:t xml:space="preserve"> A and B. </w:t>
      </w:r>
    </w:p>
    <w:p w:rsidR="00ED3AD6" w:rsidRDefault="00ED3AD6" w:rsidP="00ED3AD6">
      <w:r>
        <w:br w:type="page"/>
      </w:r>
    </w:p>
    <w:sdt>
      <w:sdtPr>
        <w:alias w:val="Figures title:"/>
        <w:tag w:val="Figures title:"/>
        <w:id w:val="-636257227"/>
        <w:placeholder>
          <w:docPart w:val="726370298FFC4018B9F24C6E68E4CEED"/>
        </w:placeholder>
        <w:temporary/>
        <w:showingPlcHdr/>
        <w15:appearance w15:val="hidden"/>
      </w:sdtPr>
      <w:sdtContent>
        <w:p w:rsidR="00ED3AD6" w:rsidRDefault="00ED3AD6" w:rsidP="00ED3AD6">
          <w:pPr>
            <w:pStyle w:val="SectionTitle"/>
          </w:pPr>
          <w:r w:rsidRPr="005D3A03">
            <w:t>Figures title:</w:t>
          </w:r>
        </w:p>
      </w:sdtContent>
    </w:sdt>
    <w:p w:rsidR="00ED3AD6" w:rsidRDefault="00ED3AD6" w:rsidP="00ED3AD6">
      <w:pPr>
        <w:pStyle w:val="NoSpacing"/>
      </w:pPr>
      <w:r>
        <w:rPr>
          <w:noProof/>
          <w:lang w:eastAsia="zh-TW"/>
        </w:rPr>
        <w:drawing>
          <wp:inline distT="0" distB="0" distL="0" distR="0" wp14:anchorId="610FCE1C" wp14:editId="3662E05D">
            <wp:extent cx="5943600" cy="3200400"/>
            <wp:effectExtent l="0" t="0" r="0" b="0"/>
            <wp:docPr id="4" name="Chart 4"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ED3AD6" w:rsidRDefault="00ED3AD6" w:rsidP="00ED3AD6">
      <w:pPr>
        <w:pStyle w:val="TableFigure"/>
      </w:pPr>
      <w:r>
        <w:rPr>
          <w:rStyle w:val="Emphasis"/>
        </w:rPr>
        <w:t>Figure 1</w:t>
      </w:r>
      <w:r>
        <w:t xml:space="preserve">. </w:t>
      </w:r>
      <w:sdt>
        <w:sdtPr>
          <w:alias w:val="Figure 1 text:"/>
          <w:tag w:val="Figure 1 text:"/>
          <w:id w:val="1497298359"/>
          <w:placeholder>
            <w:docPart w:val="36E09BD7CAC94D229F37CF4889074137"/>
          </w:placeholder>
          <w:temporary/>
          <w:showingPlcHdr/>
          <w15:appearance w15:val="hidden"/>
          <w:text/>
        </w:sdtPr>
        <w:sdtContent>
          <w:r>
            <w:t>[Include all figures in their own section, following references (and footnotes and tables, if applicable).  Include a numbered caption for each figure.  Use the Table/Figure style for easy spacing between figure and caption.]</w:t>
          </w:r>
        </w:sdtContent>
      </w:sdt>
    </w:p>
    <w:p w:rsidR="00ED3AD6" w:rsidRDefault="00ED3AD6" w:rsidP="00ED3AD6">
      <w:pPr>
        <w:pStyle w:val="TableFigure"/>
      </w:pPr>
      <w:r>
        <w:t xml:space="preserve">For more information about all elements of APA formatting, please consult the </w:t>
      </w:r>
      <w:r>
        <w:rPr>
          <w:rStyle w:val="Emphasis"/>
        </w:rPr>
        <w:t>APA Style Manual, 6th Edition</w:t>
      </w:r>
      <w:r>
        <w:t>.</w:t>
      </w:r>
    </w:p>
    <w:p w:rsidR="00ED3AD6" w:rsidRDefault="00ED3AD6" w:rsidP="00ED3AD6">
      <w:r>
        <w:br w:type="page"/>
      </w:r>
    </w:p>
    <w:p w:rsidR="00ED3AD6" w:rsidRDefault="00ED3AD6">
      <w:pPr>
        <w:pStyle w:val="TableFigure"/>
      </w:pPr>
    </w:p>
    <w:sectPr w:rsidR="00ED3AD6">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2D8B" w:rsidRDefault="003B2D8B">
      <w:pPr>
        <w:spacing w:line="240" w:lineRule="auto"/>
      </w:pPr>
      <w:r>
        <w:separator/>
      </w:r>
    </w:p>
    <w:p w:rsidR="003B2D8B" w:rsidRDefault="003B2D8B"/>
  </w:endnote>
  <w:endnote w:type="continuationSeparator" w:id="0">
    <w:p w:rsidR="003B2D8B" w:rsidRDefault="003B2D8B">
      <w:pPr>
        <w:spacing w:line="240" w:lineRule="auto"/>
      </w:pPr>
      <w:r>
        <w:continuationSeparator/>
      </w:r>
    </w:p>
    <w:p w:rsidR="003B2D8B" w:rsidRDefault="003B2D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2D8B" w:rsidRDefault="003B2D8B">
      <w:pPr>
        <w:spacing w:line="240" w:lineRule="auto"/>
      </w:pPr>
      <w:r>
        <w:separator/>
      </w:r>
    </w:p>
    <w:p w:rsidR="003B2D8B" w:rsidRDefault="003B2D8B"/>
  </w:footnote>
  <w:footnote w:type="continuationSeparator" w:id="0">
    <w:p w:rsidR="003B2D8B" w:rsidRDefault="003B2D8B">
      <w:pPr>
        <w:spacing w:line="240" w:lineRule="auto"/>
      </w:pPr>
      <w:r>
        <w:continuationSeparator/>
      </w:r>
    </w:p>
    <w:p w:rsidR="003B2D8B" w:rsidRDefault="003B2D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3B2D8B">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4812B9">
      <w:rPr>
        <w:rStyle w:val="Strong"/>
        <w:noProof/>
      </w:rPr>
      <w:t>17</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1E014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jAxNrM0NDIwNjVW0lEKTi0uzszPAykwNKsFACMshEYtAAAA"/>
  </w:docVars>
  <w:rsids>
    <w:rsidRoot w:val="00D71F66"/>
    <w:rsid w:val="000234AE"/>
    <w:rsid w:val="00033619"/>
    <w:rsid w:val="00036733"/>
    <w:rsid w:val="00037F1B"/>
    <w:rsid w:val="000402BB"/>
    <w:rsid w:val="000471F4"/>
    <w:rsid w:val="000557C2"/>
    <w:rsid w:val="00057233"/>
    <w:rsid w:val="0006540F"/>
    <w:rsid w:val="00065B15"/>
    <w:rsid w:val="00075B0B"/>
    <w:rsid w:val="000822B6"/>
    <w:rsid w:val="000B4E27"/>
    <w:rsid w:val="000B79A0"/>
    <w:rsid w:val="000C29DC"/>
    <w:rsid w:val="000D061B"/>
    <w:rsid w:val="000D3F41"/>
    <w:rsid w:val="000D45EC"/>
    <w:rsid w:val="000D759E"/>
    <w:rsid w:val="000E3C52"/>
    <w:rsid w:val="000E7A99"/>
    <w:rsid w:val="000F122B"/>
    <w:rsid w:val="000F51B6"/>
    <w:rsid w:val="000F716A"/>
    <w:rsid w:val="001066E5"/>
    <w:rsid w:val="001137D8"/>
    <w:rsid w:val="00113D48"/>
    <w:rsid w:val="00121D27"/>
    <w:rsid w:val="00124B82"/>
    <w:rsid w:val="00130518"/>
    <w:rsid w:val="00131A5E"/>
    <w:rsid w:val="00131D54"/>
    <w:rsid w:val="00132864"/>
    <w:rsid w:val="00134374"/>
    <w:rsid w:val="001417DB"/>
    <w:rsid w:val="001458BB"/>
    <w:rsid w:val="00146404"/>
    <w:rsid w:val="00147D90"/>
    <w:rsid w:val="001604D5"/>
    <w:rsid w:val="00160CEE"/>
    <w:rsid w:val="00161CB9"/>
    <w:rsid w:val="0016283A"/>
    <w:rsid w:val="001717B5"/>
    <w:rsid w:val="001772F9"/>
    <w:rsid w:val="00184432"/>
    <w:rsid w:val="001A08BE"/>
    <w:rsid w:val="001A1192"/>
    <w:rsid w:val="001B0E83"/>
    <w:rsid w:val="001B19E1"/>
    <w:rsid w:val="001C0935"/>
    <w:rsid w:val="001D070D"/>
    <w:rsid w:val="001D3743"/>
    <w:rsid w:val="001E0142"/>
    <w:rsid w:val="001E4030"/>
    <w:rsid w:val="0020346A"/>
    <w:rsid w:val="00204219"/>
    <w:rsid w:val="00207E26"/>
    <w:rsid w:val="0021042D"/>
    <w:rsid w:val="00217479"/>
    <w:rsid w:val="002326E0"/>
    <w:rsid w:val="0024132A"/>
    <w:rsid w:val="00246E25"/>
    <w:rsid w:val="0026052D"/>
    <w:rsid w:val="002744AF"/>
    <w:rsid w:val="002827C9"/>
    <w:rsid w:val="00291D6E"/>
    <w:rsid w:val="002A0F3F"/>
    <w:rsid w:val="002A5D9F"/>
    <w:rsid w:val="002C367F"/>
    <w:rsid w:val="002E0F79"/>
    <w:rsid w:val="002E50A5"/>
    <w:rsid w:val="002E6C42"/>
    <w:rsid w:val="00306CE9"/>
    <w:rsid w:val="003135DD"/>
    <w:rsid w:val="00321FF0"/>
    <w:rsid w:val="00327AE2"/>
    <w:rsid w:val="00336876"/>
    <w:rsid w:val="00340031"/>
    <w:rsid w:val="00343879"/>
    <w:rsid w:val="00344BD7"/>
    <w:rsid w:val="00352D08"/>
    <w:rsid w:val="00355A89"/>
    <w:rsid w:val="00355DCA"/>
    <w:rsid w:val="00367E1B"/>
    <w:rsid w:val="003817D6"/>
    <w:rsid w:val="0038491C"/>
    <w:rsid w:val="00387CF0"/>
    <w:rsid w:val="003953F4"/>
    <w:rsid w:val="003B2D8B"/>
    <w:rsid w:val="003B4453"/>
    <w:rsid w:val="003C41C6"/>
    <w:rsid w:val="003E29CF"/>
    <w:rsid w:val="004101EF"/>
    <w:rsid w:val="00416A67"/>
    <w:rsid w:val="00417052"/>
    <w:rsid w:val="00423827"/>
    <w:rsid w:val="00425743"/>
    <w:rsid w:val="004376B5"/>
    <w:rsid w:val="00441766"/>
    <w:rsid w:val="004441F1"/>
    <w:rsid w:val="00457313"/>
    <w:rsid w:val="004629B3"/>
    <w:rsid w:val="0046336F"/>
    <w:rsid w:val="0046489D"/>
    <w:rsid w:val="00470093"/>
    <w:rsid w:val="004812B9"/>
    <w:rsid w:val="00481325"/>
    <w:rsid w:val="00482030"/>
    <w:rsid w:val="00494E32"/>
    <w:rsid w:val="004A48A5"/>
    <w:rsid w:val="004A6950"/>
    <w:rsid w:val="004C47D4"/>
    <w:rsid w:val="004C47D7"/>
    <w:rsid w:val="004D00A2"/>
    <w:rsid w:val="004E4CA3"/>
    <w:rsid w:val="004F7A0D"/>
    <w:rsid w:val="00522A7B"/>
    <w:rsid w:val="005275AB"/>
    <w:rsid w:val="00527791"/>
    <w:rsid w:val="00546089"/>
    <w:rsid w:val="00551A02"/>
    <w:rsid w:val="005530AC"/>
    <w:rsid w:val="005534FA"/>
    <w:rsid w:val="00553BB5"/>
    <w:rsid w:val="00554147"/>
    <w:rsid w:val="0055604E"/>
    <w:rsid w:val="005644DD"/>
    <w:rsid w:val="00564848"/>
    <w:rsid w:val="005657ED"/>
    <w:rsid w:val="00581818"/>
    <w:rsid w:val="0058612E"/>
    <w:rsid w:val="0058666B"/>
    <w:rsid w:val="00591BA7"/>
    <w:rsid w:val="005A3F34"/>
    <w:rsid w:val="005A77EE"/>
    <w:rsid w:val="005B368C"/>
    <w:rsid w:val="005B5E53"/>
    <w:rsid w:val="005D0A5A"/>
    <w:rsid w:val="005D3453"/>
    <w:rsid w:val="005D3A03"/>
    <w:rsid w:val="005F6541"/>
    <w:rsid w:val="00600ADB"/>
    <w:rsid w:val="00603EA5"/>
    <w:rsid w:val="00606401"/>
    <w:rsid w:val="0060718E"/>
    <w:rsid w:val="00607FDA"/>
    <w:rsid w:val="006147AD"/>
    <w:rsid w:val="00614BFA"/>
    <w:rsid w:val="00616069"/>
    <w:rsid w:val="00626244"/>
    <w:rsid w:val="00630969"/>
    <w:rsid w:val="00632F9D"/>
    <w:rsid w:val="00635633"/>
    <w:rsid w:val="0063706D"/>
    <w:rsid w:val="00647A23"/>
    <w:rsid w:val="00656F58"/>
    <w:rsid w:val="006608A0"/>
    <w:rsid w:val="00682657"/>
    <w:rsid w:val="006860C0"/>
    <w:rsid w:val="00686C7D"/>
    <w:rsid w:val="0069001B"/>
    <w:rsid w:val="00694234"/>
    <w:rsid w:val="006A1C2F"/>
    <w:rsid w:val="006B4A31"/>
    <w:rsid w:val="006B5746"/>
    <w:rsid w:val="006C755A"/>
    <w:rsid w:val="006D6979"/>
    <w:rsid w:val="006E3203"/>
    <w:rsid w:val="006E7FC1"/>
    <w:rsid w:val="006F615E"/>
    <w:rsid w:val="006F7B11"/>
    <w:rsid w:val="006F7CB2"/>
    <w:rsid w:val="00701459"/>
    <w:rsid w:val="007204D8"/>
    <w:rsid w:val="00727BFC"/>
    <w:rsid w:val="00736C58"/>
    <w:rsid w:val="00741B38"/>
    <w:rsid w:val="00753097"/>
    <w:rsid w:val="007530B9"/>
    <w:rsid w:val="00765B9F"/>
    <w:rsid w:val="00766BDC"/>
    <w:rsid w:val="0077359B"/>
    <w:rsid w:val="00784027"/>
    <w:rsid w:val="007852EF"/>
    <w:rsid w:val="00785EF1"/>
    <w:rsid w:val="00787225"/>
    <w:rsid w:val="00791741"/>
    <w:rsid w:val="00795256"/>
    <w:rsid w:val="00796F4C"/>
    <w:rsid w:val="007A73CF"/>
    <w:rsid w:val="007B5E39"/>
    <w:rsid w:val="007C39EB"/>
    <w:rsid w:val="007D31D9"/>
    <w:rsid w:val="007E4414"/>
    <w:rsid w:val="007E7CD1"/>
    <w:rsid w:val="008002C0"/>
    <w:rsid w:val="00804FCA"/>
    <w:rsid w:val="008120EE"/>
    <w:rsid w:val="00813BA0"/>
    <w:rsid w:val="0081416B"/>
    <w:rsid w:val="0082121B"/>
    <w:rsid w:val="00822971"/>
    <w:rsid w:val="00823CE3"/>
    <w:rsid w:val="0084002C"/>
    <w:rsid w:val="008423E8"/>
    <w:rsid w:val="00846303"/>
    <w:rsid w:val="00850F7E"/>
    <w:rsid w:val="00854603"/>
    <w:rsid w:val="00884178"/>
    <w:rsid w:val="00886677"/>
    <w:rsid w:val="00892617"/>
    <w:rsid w:val="008A6190"/>
    <w:rsid w:val="008B085C"/>
    <w:rsid w:val="008C3901"/>
    <w:rsid w:val="008C5323"/>
    <w:rsid w:val="008D3A8C"/>
    <w:rsid w:val="008D713D"/>
    <w:rsid w:val="008E2BE4"/>
    <w:rsid w:val="008F02A0"/>
    <w:rsid w:val="008F10F9"/>
    <w:rsid w:val="008F164E"/>
    <w:rsid w:val="008F3F63"/>
    <w:rsid w:val="008F4D77"/>
    <w:rsid w:val="008F570C"/>
    <w:rsid w:val="008F7635"/>
    <w:rsid w:val="00903197"/>
    <w:rsid w:val="009144B1"/>
    <w:rsid w:val="009168F9"/>
    <w:rsid w:val="00922C2D"/>
    <w:rsid w:val="009254CA"/>
    <w:rsid w:val="00943B5D"/>
    <w:rsid w:val="00951B0F"/>
    <w:rsid w:val="00955E3B"/>
    <w:rsid w:val="00961EAD"/>
    <w:rsid w:val="00965C4D"/>
    <w:rsid w:val="0096675D"/>
    <w:rsid w:val="00971FB4"/>
    <w:rsid w:val="009743C5"/>
    <w:rsid w:val="0097473D"/>
    <w:rsid w:val="00980E4A"/>
    <w:rsid w:val="00986E24"/>
    <w:rsid w:val="0099101E"/>
    <w:rsid w:val="009914A9"/>
    <w:rsid w:val="0099172A"/>
    <w:rsid w:val="009919E5"/>
    <w:rsid w:val="00997F56"/>
    <w:rsid w:val="009A5708"/>
    <w:rsid w:val="009A6A3B"/>
    <w:rsid w:val="009B0723"/>
    <w:rsid w:val="009B4894"/>
    <w:rsid w:val="009C320F"/>
    <w:rsid w:val="009C4201"/>
    <w:rsid w:val="009C784A"/>
    <w:rsid w:val="009D0072"/>
    <w:rsid w:val="009D06D0"/>
    <w:rsid w:val="009D2EDF"/>
    <w:rsid w:val="009E1780"/>
    <w:rsid w:val="009F38B3"/>
    <w:rsid w:val="009F6350"/>
    <w:rsid w:val="00A039DD"/>
    <w:rsid w:val="00A066D6"/>
    <w:rsid w:val="00A31B3B"/>
    <w:rsid w:val="00A36466"/>
    <w:rsid w:val="00A419D8"/>
    <w:rsid w:val="00A42568"/>
    <w:rsid w:val="00A44FC1"/>
    <w:rsid w:val="00A550FB"/>
    <w:rsid w:val="00A62749"/>
    <w:rsid w:val="00A63E12"/>
    <w:rsid w:val="00A70CB9"/>
    <w:rsid w:val="00A77B8C"/>
    <w:rsid w:val="00A80313"/>
    <w:rsid w:val="00A80B19"/>
    <w:rsid w:val="00A81DE5"/>
    <w:rsid w:val="00A83259"/>
    <w:rsid w:val="00A94188"/>
    <w:rsid w:val="00AA34A6"/>
    <w:rsid w:val="00AB0981"/>
    <w:rsid w:val="00AB58AD"/>
    <w:rsid w:val="00AC361D"/>
    <w:rsid w:val="00AC7DED"/>
    <w:rsid w:val="00AE3777"/>
    <w:rsid w:val="00AF2ED5"/>
    <w:rsid w:val="00AF69C9"/>
    <w:rsid w:val="00B037AF"/>
    <w:rsid w:val="00B1276A"/>
    <w:rsid w:val="00B14F15"/>
    <w:rsid w:val="00B17382"/>
    <w:rsid w:val="00B305B4"/>
    <w:rsid w:val="00B40023"/>
    <w:rsid w:val="00B403A1"/>
    <w:rsid w:val="00B404F1"/>
    <w:rsid w:val="00B41A7C"/>
    <w:rsid w:val="00B436AE"/>
    <w:rsid w:val="00B53CBF"/>
    <w:rsid w:val="00B61243"/>
    <w:rsid w:val="00B636D4"/>
    <w:rsid w:val="00B71282"/>
    <w:rsid w:val="00B81B75"/>
    <w:rsid w:val="00B823AA"/>
    <w:rsid w:val="00B90BC9"/>
    <w:rsid w:val="00BA26D5"/>
    <w:rsid w:val="00BA380D"/>
    <w:rsid w:val="00BA45DB"/>
    <w:rsid w:val="00BA4E55"/>
    <w:rsid w:val="00BB38B7"/>
    <w:rsid w:val="00BB471D"/>
    <w:rsid w:val="00BC0FE2"/>
    <w:rsid w:val="00BC6916"/>
    <w:rsid w:val="00BC6ABC"/>
    <w:rsid w:val="00BD3B87"/>
    <w:rsid w:val="00BE1207"/>
    <w:rsid w:val="00BF0029"/>
    <w:rsid w:val="00BF21C5"/>
    <w:rsid w:val="00BF4184"/>
    <w:rsid w:val="00BF71A0"/>
    <w:rsid w:val="00C04205"/>
    <w:rsid w:val="00C050F9"/>
    <w:rsid w:val="00C0601E"/>
    <w:rsid w:val="00C07FA4"/>
    <w:rsid w:val="00C17409"/>
    <w:rsid w:val="00C26EA8"/>
    <w:rsid w:val="00C27F42"/>
    <w:rsid w:val="00C31D30"/>
    <w:rsid w:val="00C31F6B"/>
    <w:rsid w:val="00C3780B"/>
    <w:rsid w:val="00C417B3"/>
    <w:rsid w:val="00C41990"/>
    <w:rsid w:val="00C47A44"/>
    <w:rsid w:val="00C61E9E"/>
    <w:rsid w:val="00C6770F"/>
    <w:rsid w:val="00C7564F"/>
    <w:rsid w:val="00C81473"/>
    <w:rsid w:val="00CA0F19"/>
    <w:rsid w:val="00CB0619"/>
    <w:rsid w:val="00CD6E39"/>
    <w:rsid w:val="00CE13A0"/>
    <w:rsid w:val="00CE6D95"/>
    <w:rsid w:val="00CF3347"/>
    <w:rsid w:val="00CF6E91"/>
    <w:rsid w:val="00D06544"/>
    <w:rsid w:val="00D1627E"/>
    <w:rsid w:val="00D269F0"/>
    <w:rsid w:val="00D34C52"/>
    <w:rsid w:val="00D36897"/>
    <w:rsid w:val="00D4589A"/>
    <w:rsid w:val="00D465EA"/>
    <w:rsid w:val="00D5078A"/>
    <w:rsid w:val="00D57C6F"/>
    <w:rsid w:val="00D62489"/>
    <w:rsid w:val="00D7106D"/>
    <w:rsid w:val="00D71F66"/>
    <w:rsid w:val="00D84E52"/>
    <w:rsid w:val="00D85B68"/>
    <w:rsid w:val="00D87484"/>
    <w:rsid w:val="00D97DE1"/>
    <w:rsid w:val="00DA2B9F"/>
    <w:rsid w:val="00DB2F58"/>
    <w:rsid w:val="00DC6FCD"/>
    <w:rsid w:val="00DD2F47"/>
    <w:rsid w:val="00DE0477"/>
    <w:rsid w:val="00DE1780"/>
    <w:rsid w:val="00DE5152"/>
    <w:rsid w:val="00DF37B4"/>
    <w:rsid w:val="00DF5FA7"/>
    <w:rsid w:val="00DF7E94"/>
    <w:rsid w:val="00E0158F"/>
    <w:rsid w:val="00E03C4C"/>
    <w:rsid w:val="00E11B08"/>
    <w:rsid w:val="00E13605"/>
    <w:rsid w:val="00E2068A"/>
    <w:rsid w:val="00E21358"/>
    <w:rsid w:val="00E23F21"/>
    <w:rsid w:val="00E2769C"/>
    <w:rsid w:val="00E31E7A"/>
    <w:rsid w:val="00E33F49"/>
    <w:rsid w:val="00E35B15"/>
    <w:rsid w:val="00E37507"/>
    <w:rsid w:val="00E50591"/>
    <w:rsid w:val="00E5286F"/>
    <w:rsid w:val="00E546BD"/>
    <w:rsid w:val="00E6004D"/>
    <w:rsid w:val="00E67A59"/>
    <w:rsid w:val="00E70D21"/>
    <w:rsid w:val="00E7186C"/>
    <w:rsid w:val="00E73786"/>
    <w:rsid w:val="00E74FB3"/>
    <w:rsid w:val="00E750D6"/>
    <w:rsid w:val="00E81978"/>
    <w:rsid w:val="00E81F0C"/>
    <w:rsid w:val="00E96256"/>
    <w:rsid w:val="00ED1562"/>
    <w:rsid w:val="00ED3507"/>
    <w:rsid w:val="00ED3AD6"/>
    <w:rsid w:val="00ED424D"/>
    <w:rsid w:val="00ED5CC0"/>
    <w:rsid w:val="00ED7C56"/>
    <w:rsid w:val="00EE05D4"/>
    <w:rsid w:val="00EF5A8D"/>
    <w:rsid w:val="00F138DF"/>
    <w:rsid w:val="00F23A89"/>
    <w:rsid w:val="00F25F27"/>
    <w:rsid w:val="00F3223B"/>
    <w:rsid w:val="00F35FFD"/>
    <w:rsid w:val="00F379B7"/>
    <w:rsid w:val="00F50569"/>
    <w:rsid w:val="00F525FA"/>
    <w:rsid w:val="00F70F83"/>
    <w:rsid w:val="00F8111A"/>
    <w:rsid w:val="00F83BC7"/>
    <w:rsid w:val="00F90908"/>
    <w:rsid w:val="00FA6868"/>
    <w:rsid w:val="00FA6D12"/>
    <w:rsid w:val="00FC6DFD"/>
    <w:rsid w:val="00FC7FC4"/>
    <w:rsid w:val="00FD0824"/>
    <w:rsid w:val="00FD22EE"/>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03369B"/>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B58E-46F0-87F4-C6C9E7A37ED6}"/>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B58E-46F0-87F4-C6C9E7A37ED6}"/>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B58E-46F0-87F4-C6C9E7A37ED6}"/>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726370298FFC4018B9F24C6E68E4CEED"/>
        <w:category>
          <w:name w:val="General"/>
          <w:gallery w:val="placeholder"/>
        </w:category>
        <w:types>
          <w:type w:val="bbPlcHdr"/>
        </w:types>
        <w:behaviors>
          <w:behavior w:val="content"/>
        </w:behaviors>
        <w:guid w:val="{2C0825B9-AE5F-4167-B238-9EAC4273E81C}"/>
      </w:docPartPr>
      <w:docPartBody>
        <w:p w:rsidR="00000000" w:rsidRDefault="00514DF8" w:rsidP="00514DF8">
          <w:pPr>
            <w:pStyle w:val="726370298FFC4018B9F24C6E68E4CEED"/>
          </w:pPr>
          <w:r w:rsidRPr="005D3A03">
            <w:t>Figures title:</w:t>
          </w:r>
        </w:p>
      </w:docPartBody>
    </w:docPart>
    <w:docPart>
      <w:docPartPr>
        <w:name w:val="36E09BD7CAC94D229F37CF4889074137"/>
        <w:category>
          <w:name w:val="General"/>
          <w:gallery w:val="placeholder"/>
        </w:category>
        <w:types>
          <w:type w:val="bbPlcHdr"/>
        </w:types>
        <w:behaviors>
          <w:behavior w:val="content"/>
        </w:behaviors>
        <w:guid w:val="{5FC6E97C-F52C-4861-92C5-ED1633197AB2}"/>
      </w:docPartPr>
      <w:docPartBody>
        <w:p w:rsidR="00000000" w:rsidRDefault="00514DF8" w:rsidP="00514DF8">
          <w:pPr>
            <w:pStyle w:val="36E09BD7CAC94D229F37CF4889074137"/>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6E85"/>
    <w:rsid w:val="00092DBD"/>
    <w:rsid w:val="000C0C6E"/>
    <w:rsid w:val="00156EFB"/>
    <w:rsid w:val="002E1B40"/>
    <w:rsid w:val="003239B8"/>
    <w:rsid w:val="003315D6"/>
    <w:rsid w:val="00445028"/>
    <w:rsid w:val="004A1AB4"/>
    <w:rsid w:val="00514DF8"/>
    <w:rsid w:val="00550394"/>
    <w:rsid w:val="00753C3B"/>
    <w:rsid w:val="008A4C9A"/>
    <w:rsid w:val="009F060A"/>
    <w:rsid w:val="00A07F56"/>
    <w:rsid w:val="00A638EE"/>
    <w:rsid w:val="00C55872"/>
    <w:rsid w:val="00DA7D22"/>
    <w:rsid w:val="00DB6E85"/>
    <w:rsid w:val="00EB0119"/>
    <w:rsid w:val="00F550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 w:type="character" w:styleId="PlaceholderText">
    <w:name w:val="Placeholder Text"/>
    <w:basedOn w:val="DefaultParagraphFont"/>
    <w:uiPriority w:val="99"/>
    <w:semiHidden/>
    <w:rsid w:val="00514DF8"/>
    <w:rPr>
      <w:color w:val="404040" w:themeColor="text1" w:themeTint="BF"/>
    </w:rPr>
  </w:style>
  <w:style w:type="paragraph" w:customStyle="1" w:styleId="4A9564886B834CB4B1C0217D66FA7DBC">
    <w:name w:val="4A9564886B834CB4B1C0217D66FA7DBC"/>
    <w:rsid w:val="00F550E6"/>
  </w:style>
  <w:style w:type="paragraph" w:customStyle="1" w:styleId="89063002981C45B7BBA299255CB47785">
    <w:name w:val="89063002981C45B7BBA299255CB47785"/>
    <w:rsid w:val="00F550E6"/>
  </w:style>
  <w:style w:type="paragraph" w:customStyle="1" w:styleId="9CD0304ACCF14B3EAB7858AB68A49212">
    <w:name w:val="9CD0304ACCF14B3EAB7858AB68A49212"/>
    <w:rsid w:val="00514DF8"/>
  </w:style>
  <w:style w:type="paragraph" w:customStyle="1" w:styleId="91B9D9E8D67340EAB988341753F4A31A">
    <w:name w:val="91B9D9E8D67340EAB988341753F4A31A"/>
    <w:rsid w:val="00514DF8"/>
  </w:style>
  <w:style w:type="paragraph" w:customStyle="1" w:styleId="844E3C804A584295B81FF9CA4F8747F4">
    <w:name w:val="844E3C804A584295B81FF9CA4F8747F4"/>
    <w:rsid w:val="00514DF8"/>
  </w:style>
  <w:style w:type="paragraph" w:customStyle="1" w:styleId="BDFDA610CEDE410A8F11E5E89D7AA0CF">
    <w:name w:val="BDFDA610CEDE410A8F11E5E89D7AA0CF"/>
    <w:rsid w:val="00514DF8"/>
  </w:style>
  <w:style w:type="paragraph" w:customStyle="1" w:styleId="726370298FFC4018B9F24C6E68E4CEED">
    <w:name w:val="726370298FFC4018B9F24C6E68E4CEED"/>
    <w:rsid w:val="00514DF8"/>
  </w:style>
  <w:style w:type="paragraph" w:customStyle="1" w:styleId="36E09BD7CAC94D229F37CF4889074137">
    <w:name w:val="36E09BD7CAC94D229F37CF4889074137"/>
    <w:rsid w:val="00514D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05D9FCB2-D2A6-4399-9A8D-73DF04878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351</TotalTime>
  <Pages>19</Pages>
  <Words>3577</Words>
  <Characters>2039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2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user</cp:lastModifiedBy>
  <cp:revision>312</cp:revision>
  <dcterms:created xsi:type="dcterms:W3CDTF">2018-05-02T10:27:00Z</dcterms:created>
  <dcterms:modified xsi:type="dcterms:W3CDTF">2018-09-17T00:04:00Z</dcterms:modified>
</cp:coreProperties>
</file>